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Toronto,</w:t>
      </w:r>
      <w:r>
        <w:t xml:space="preserve"> </w:t>
      </w:r>
      <w:r>
        <w:t xml:space="preserve">Canada</w:t>
      </w:r>
    </w:p>
    <w:bookmarkStart w:id="21" w:name="Xbb104c9077429c02da62663bae0a68d3634530d"/>
    <w:p>
      <w:pPr>
        <w:pStyle w:val="Heading1"/>
      </w:pPr>
      <w:r>
        <w:t xml:space="preserve">Scholarship Application Letter for Dietitian Program in Toronto, Canad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ronto Foundation for Health Education</w:t>
      </w:r>
      <w:r>
        <w:br/>
      </w:r>
      <w:r>
        <w:t xml:space="preserve">55 John Street, Suite 1200</w:t>
      </w:r>
      <w:r>
        <w:br/>
      </w:r>
      <w:r>
        <w:t xml:space="preserve">Toronto, Ontario M5T 2Z1</w:t>
      </w:r>
      <w:r>
        <w:br/>
      </w:r>
      <w:r>
        <w:t xml:space="preserve">Canada</w:t>
      </w:r>
    </w:p>
    <w:bookmarkStart w:id="20" w:name="X78e1bb532434402191745ad883b85d6c117d315"/>
    <w:p>
      <w:pPr>
        <w:pStyle w:val="Heading2"/>
      </w:pPr>
      <w:r>
        <w:t xml:space="preserve">Subject: Application for Scholarship to Pursue Master of Dietetics Program at University of Toronto</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scholarship to support my Master of Dietetics program at the University of Toronto in Canada. As a passionate advocate for evidence-based nutrition science and community health equity, I am compelled to pursue advanced training as a Registered Dietitian in Toronto—a city uniquely positioned at the intersection of culinary diversity, healthcare innovation, and global health challenges. This</w:t>
      </w:r>
      <w:r>
        <w:t xml:space="preserve"> </w:t>
      </w:r>
      <w:r>
        <w:rPr>
          <w:bCs/>
          <w:b/>
        </w:rPr>
        <w:t xml:space="preserve">Scholarship Application Letter</w:t>
      </w:r>
      <w:r>
        <w:t xml:space="preserve"> </w:t>
      </w:r>
      <w:r>
        <w:t xml:space="preserve">encapsulates my academic journey, professional aspirations, and the transformative impact this opportunity will have on my path toward becoming a culturally responsive</w:t>
      </w:r>
      <w:r>
        <w:t xml:space="preserve"> </w:t>
      </w:r>
      <w:r>
        <w:rPr>
          <w:bCs/>
          <w:b/>
        </w:rPr>
        <w:t xml:space="preserve">Dietitian</w:t>
      </w:r>
      <w:r>
        <w:t xml:space="preserve"> </w:t>
      </w:r>
      <w:r>
        <w:t xml:space="preserve">serving Toronto’s vibrant population.</w:t>
      </w:r>
    </w:p>
    <w:p>
      <w:pPr>
        <w:pStyle w:val="BodyText"/>
      </w:pPr>
      <w:r>
        <w:t xml:space="preserve">My fascination with nutrition science began during childhood in [Your Country], where I witnessed firsthand how food insecurity disproportionately impacted immigrant families. At age 15, I volunteered at a community kitchen in [Your City], organizing culturally appropriate meals for refugees. This experience ignited my commitment to bridge scientific nutrition knowledge with compassionate community engagement—a mission that now drives my pursuit of the Dietitian profession in Canada. After completing my undergraduate degree in Food Science (GPA: 3.8/4.0) at [Your University], I secured a research assistant role at [Institution], where I analyzed dietary patterns among Toronto’s South Asian immigrant population for a study published in the Journal of Community Nutrition. This work revealed critical gaps in accessible, culturally tailored nutrition education—fueling my desire to specialize as a</w:t>
      </w:r>
      <w:r>
        <w:t xml:space="preserve"> </w:t>
      </w:r>
      <w:r>
        <w:rPr>
          <w:bCs/>
          <w:b/>
        </w:rPr>
        <w:t xml:space="preserve">Dietitian</w:t>
      </w:r>
      <w:r>
        <w:t xml:space="preserve"> </w:t>
      </w:r>
      <w:r>
        <w:t xml:space="preserve">within Canada’s unique multicultural landscape.</w:t>
      </w:r>
    </w:p>
    <w:p>
      <w:pPr>
        <w:pStyle w:val="BodyText"/>
      </w:pPr>
      <w:r>
        <w:t xml:space="preserve">Toronto stands unparalleled as the ideal environment to cultivate my expertise as a Dietitian. The city’s 250+ nationalities, coupled with institutions like the University of Toronto and Ryerson University, offer an unprecedented ecosystem for nutrition education that harmonizes global health perspectives with Canadian healthcare standards. My proposed curriculum at U of T’s Master of Science in Food and Nutrition program—specifically its emphasis on community dietetics and policy—aligns precisely with Toronto’s urgent needs: addressing food insecurity among 1 in 5 Torontonians (as reported by the City’s 2023 Food Strategy), supporting Indigenous communities through culturally safe practices, and advancing Canada’s commitment to the</w:t>
      </w:r>
      <w:r>
        <w:t xml:space="preserve"> </w:t>
      </w:r>
      <w:r>
        <w:rPr>
          <w:iCs/>
          <w:i/>
        </w:rPr>
        <w:t xml:space="preserve">Canada Food Guide</w:t>
      </w:r>
      <w:r>
        <w:t xml:space="preserve"> </w:t>
      </w:r>
      <w:r>
        <w:t xml:space="preserve">revisions. I am particularly eager to collaborate with Toronto Public Health on their “Nutrition for Newcomers” initiative, a project that embodies the intersection of my academic focus and Toronto’s community health priorities.</w:t>
      </w:r>
    </w:p>
    <w:p>
      <w:pPr>
        <w:pStyle w:val="BodyText"/>
      </w:pPr>
      <w:r>
        <w:t xml:space="preserve">My professional trajectory has been meticulously shaped to prepare me for this scholarship. As a Nutrition Educator at [Local Organization], I developed and delivered workshops on diabetes prevention for Toronto’s East Chinatown community, utilizing materials translated into Mandarin, Cantonese, and English. This role required navigating complex cultural nuances—such as adapting traditional Chinese dietary practices to modern clinical guidelines—which directly prepared me for the cross-cultural communication demands of a</w:t>
      </w:r>
      <w:r>
        <w:t xml:space="preserve"> </w:t>
      </w:r>
      <w:r>
        <w:rPr>
          <w:bCs/>
          <w:b/>
        </w:rPr>
        <w:t xml:space="preserve">Dietitian</w:t>
      </w:r>
      <w:r>
        <w:t xml:space="preserve"> </w:t>
      </w:r>
      <w:r>
        <w:t xml:space="preserve">in Canada. Furthermore, my internship at St. Michael’s Hospital (a Toronto Health Network site) exposed me to interdisciplinary teamwork with physicians, nurses, and social workers—reinforcing how Dietitians are pivotal in integrated healthcare models that reduce hospital readmissions for chronic conditions.</w:t>
      </w:r>
    </w:p>
    <w:p>
      <w:pPr>
        <w:pStyle w:val="BodyText"/>
      </w:pPr>
      <w:r>
        <w:t xml:space="preserve">Financial accessibility is a critical barrier I face as an international student pursuing the Dietitian profession in Canada. The cost of tuition, clinical placements, and professional licensure fees (estimated at $35,000 CAD) represents a significant obstacle to my goal of serving Toronto’s underserved communities. This scholarship would not only alleviate this burden but also affirm my commitment to contributing to Canada’s healthcare system. I envision using the skills gained from this program to establish a community-based nutrition consultancy in Toronto, focusing on affordable, culturally adaptive meal planning for low-income seniors and newcomer families—addressing gaps highlighted in the</w:t>
      </w:r>
      <w:r>
        <w:t xml:space="preserve"> </w:t>
      </w:r>
      <w:r>
        <w:rPr>
          <w:iCs/>
          <w:i/>
        </w:rPr>
        <w:t xml:space="preserve">2023 Toronto Food Security Report</w:t>
      </w:r>
      <w:r>
        <w:t xml:space="preserve">. My long-term goal is to influence policy through advocacy with the Dietitians of Canada, ensuring that future generations of</w:t>
      </w:r>
      <w:r>
        <w:t xml:space="preserve"> </w:t>
      </w:r>
      <w:r>
        <w:rPr>
          <w:bCs/>
          <w:b/>
        </w:rPr>
        <w:t xml:space="preserve">Dietitian</w:t>
      </w:r>
      <w:r>
        <w:t xml:space="preserve">s in Toronto are equipped to serve our city’s diversity with equity.</w:t>
      </w:r>
    </w:p>
    <w:p>
      <w:pPr>
        <w:pStyle w:val="BodyText"/>
      </w:pPr>
      <w:r>
        <w:t xml:space="preserve">What sets my application apart is my deep understanding of how Toronto’s specific sociocultural context shapes nutritional needs. Unlike generic approaches, I have already engaged with Toronto’s food justice movement through volunteering at the St. Lawrence Market Food Bank and attending workshops hosted by the Centre for Social Innovation. These experiences taught me that effective Dietetics in Canada requires more than clinical knowledge—it demands active listening, community partnership, and advocacy within a city where 50% of residents are immigrants or children of immigrants (Statistics Canada, 2021). I am committed to becoming a Dietitian who embodies Toronto’s spirit of inclusivity—translating global nutrition science into actionable solutions for the families living in our neighborhoods.</w:t>
      </w:r>
    </w:p>
    <w:p>
      <w:pPr>
        <w:pStyle w:val="BodyText"/>
      </w:pPr>
      <w:r>
        <w:t xml:space="preserve">The significance of this scholarship extends beyond my personal ambitions. As a future Dietitian in Canada, I will directly contribute to reducing healthcare inequities that cost Toronto over $1 billion annually (Toronto Health Economics, 2022). This investment will cultivate not just a qualified professional but an advocate who understands that food is medicine—and that in Toronto’s diverse communities, it must be delivered with cultural humility. I am prepared to leverage every resource of this scholarship to become the Dietitian Toronto needs: one who works within healthcare systems, community centers, and policy forums to transform how nutrition care is accessed across our city.</w:t>
      </w:r>
    </w:p>
    <w:p>
      <w:pPr>
        <w:pStyle w:val="BodyText"/>
      </w:pPr>
      <w:r>
        <w:t xml:space="preserve">Thank you for considering my</w:t>
      </w:r>
      <w:r>
        <w:t xml:space="preserve"> </w:t>
      </w:r>
      <w:r>
        <w:rPr>
          <w:bCs/>
          <w:b/>
        </w:rPr>
        <w:t xml:space="preserve">Scholarship Application Letter</w:t>
      </w:r>
      <w:r>
        <w:t xml:space="preserve">. I am eager to bring my dedication to food justice, multicultural competence, and clinical rigor to the University of Toronto’s Dietetics program and to serve as a compassionate, culturally attuned Dietitian within Canada Toronto. I welcome the opportunity to discuss how this scholarship will empower me to advance public health outcomes in our city. My resume and academic transcripts are attached for your review.</w:t>
      </w:r>
    </w:p>
    <w:p>
      <w:pPr>
        <w:pStyle w:val="BodyText"/>
      </w:pPr>
      <w:r>
        <w:t xml:space="preserve">Sincerely,</w:t>
      </w:r>
      <w:r>
        <w:br/>
      </w:r>
      <w:r>
        <w:rPr>
          <w:bCs/>
          <w:b/>
        </w:rPr>
        <w:t xml:space="preserve">[Your Full Name]</w:t>
      </w:r>
      <w:r>
        <w:br/>
      </w: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Toronto, Canada</dc:title>
  <dc:creator/>
  <dc:language>en</dc:language>
  <cp:keywords/>
  <dcterms:created xsi:type="dcterms:W3CDTF">2026-07-23T00:35:12Z</dcterms:created>
  <dcterms:modified xsi:type="dcterms:W3CDTF">2026-07-23T00:35:12Z</dcterms:modified>
</cp:coreProperties>
</file>

<file path=docProps/custom.xml><?xml version="1.0" encoding="utf-8"?>
<Properties xmlns="http://schemas.openxmlformats.org/officeDocument/2006/custom-properties" xmlns:vt="http://schemas.openxmlformats.org/officeDocument/2006/docPropsVTypes"/>
</file>